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17EEDB" w14:textId="11EADA80" w:rsidR="00F555E7" w:rsidRDefault="00F555E7">
      <w:r>
        <w:rPr>
          <w:noProof/>
        </w:rPr>
        <w:drawing>
          <wp:inline distT="0" distB="0" distL="0" distR="0" wp14:anchorId="705C43C4" wp14:editId="1EA097C3">
            <wp:extent cx="5724525" cy="464820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464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CD1EFD" w14:textId="79741785" w:rsidR="00F555E7" w:rsidRDefault="00F555E7">
      <w:r>
        <w:rPr>
          <w:noProof/>
        </w:rPr>
        <w:drawing>
          <wp:inline distT="0" distB="0" distL="0" distR="0" wp14:anchorId="75B74CF6" wp14:editId="14107F1E">
            <wp:extent cx="5734050" cy="301942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3019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483E0D" w14:textId="6FEA5771" w:rsidR="00E464EF" w:rsidRDefault="00F555E7">
      <w:r>
        <w:rPr>
          <w:noProof/>
        </w:rPr>
        <w:lastRenderedPageBreak/>
        <w:drawing>
          <wp:inline distT="0" distB="0" distL="0" distR="0" wp14:anchorId="448DA1EA" wp14:editId="0BCC20E8">
            <wp:extent cx="5724525" cy="39433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943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29805E" w14:textId="671C1355" w:rsidR="00F555E7" w:rsidRDefault="00F555E7">
      <w:r>
        <w:rPr>
          <w:noProof/>
        </w:rPr>
        <w:drawing>
          <wp:inline distT="0" distB="0" distL="0" distR="0" wp14:anchorId="77078ECB" wp14:editId="77FE053E">
            <wp:extent cx="5994400" cy="3073400"/>
            <wp:effectExtent l="0" t="0" r="635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4400" cy="307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1E8ECD" w14:textId="263D6D11" w:rsidR="00F555E7" w:rsidRDefault="00F555E7">
      <w:r>
        <w:rPr>
          <w:noProof/>
        </w:rPr>
        <w:lastRenderedPageBreak/>
        <w:drawing>
          <wp:inline distT="0" distB="0" distL="0" distR="0" wp14:anchorId="1D8DF3DA" wp14:editId="69D0C164">
            <wp:extent cx="5994400" cy="3962400"/>
            <wp:effectExtent l="0" t="0" r="635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4400" cy="396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D0464A" w14:textId="7375228E" w:rsidR="00F555E7" w:rsidRDefault="00F555E7">
      <w:r>
        <w:rPr>
          <w:noProof/>
        </w:rPr>
        <w:drawing>
          <wp:inline distT="0" distB="0" distL="0" distR="0" wp14:anchorId="3AA68335" wp14:editId="61ADE611">
            <wp:extent cx="6007100" cy="41529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7100" cy="415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BBA29C" w14:textId="2338CB33" w:rsidR="00F555E7" w:rsidRDefault="00F555E7">
      <w:bookmarkStart w:id="0" w:name="_GoBack"/>
      <w:r>
        <w:rPr>
          <w:noProof/>
        </w:rPr>
        <w:lastRenderedPageBreak/>
        <w:drawing>
          <wp:inline distT="0" distB="0" distL="0" distR="0" wp14:anchorId="54D817AD" wp14:editId="011131E0">
            <wp:extent cx="6057900" cy="42164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57900" cy="421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p w14:paraId="4E0FA877" w14:textId="278A91D7" w:rsidR="00F555E7" w:rsidRDefault="00F555E7">
      <w:r>
        <w:rPr>
          <w:noProof/>
        </w:rPr>
        <w:drawing>
          <wp:inline distT="0" distB="0" distL="0" distR="0" wp14:anchorId="28B54B74" wp14:editId="084B7F5B">
            <wp:extent cx="6057900" cy="20066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57900" cy="2006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F555E7" w:rsidSect="00F555E7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MwMzO2MDU2M7EwMbZQ0lEKTi0uzszPAykwrAUAvO0QNiwAAAA="/>
  </w:docVars>
  <w:rsids>
    <w:rsidRoot w:val="00805991"/>
    <w:rsid w:val="00805991"/>
    <w:rsid w:val="00E464EF"/>
    <w:rsid w:val="00F555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2A163E"/>
  <w15:chartTrackingRefBased/>
  <w15:docId w15:val="{C2B799AF-FD2C-4929-8501-E08B7E7432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2</Words>
  <Characters>14</Characters>
  <Application>Microsoft Office Word</Application>
  <DocSecurity>0</DocSecurity>
  <Lines>1</Lines>
  <Paragraphs>1</Paragraphs>
  <ScaleCrop>false</ScaleCrop>
  <Company/>
  <LinksUpToDate>false</LinksUpToDate>
  <CharactersWithSpaces>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uyufullah Manna</dc:creator>
  <cp:keywords/>
  <dc:description/>
  <cp:lastModifiedBy>Zuyufullah Manna</cp:lastModifiedBy>
  <cp:revision>2</cp:revision>
  <dcterms:created xsi:type="dcterms:W3CDTF">2020-10-11T05:06:00Z</dcterms:created>
  <dcterms:modified xsi:type="dcterms:W3CDTF">2020-10-11T05:07:00Z</dcterms:modified>
</cp:coreProperties>
</file>